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CB38A" w14:textId="77777777" w:rsidR="00E21048" w:rsidRDefault="00E21048">
      <w:pPr>
        <w:rPr>
          <w:rStyle w:val="TitleChar"/>
        </w:rPr>
      </w:pPr>
    </w:p>
    <w:p w14:paraId="1F450A2B" w14:textId="1EEC7201" w:rsidR="0002392F" w:rsidRPr="00E21048" w:rsidRDefault="00E21048" w:rsidP="00E21048">
      <w:pPr>
        <w:pStyle w:val="Heading3"/>
      </w:pPr>
      <w:r w:rsidRPr="00E21048">
        <w:rPr>
          <w:rStyle w:val="TitleChar"/>
        </w:rPr>
        <w:t>Links:</w:t>
      </w:r>
      <w:r>
        <w:br/>
      </w:r>
      <w:r>
        <w:br/>
      </w:r>
      <w:proofErr w:type="spellStart"/>
      <w:r w:rsidRPr="00E21048">
        <w:rPr>
          <w:rStyle w:val="Heading2Char"/>
        </w:rPr>
        <w:t>Certiport</w:t>
      </w:r>
      <w:proofErr w:type="spellEnd"/>
      <w:r w:rsidRPr="00E21048">
        <w:rPr>
          <w:rStyle w:val="Heading2Char"/>
        </w:rPr>
        <w:t xml:space="preserve"> Tutorial</w:t>
      </w:r>
      <w:r w:rsidRPr="00E21048">
        <w:rPr>
          <w:rStyle w:val="Heading2Char"/>
        </w:rPr>
        <w:t>:</w:t>
      </w:r>
      <w:r w:rsidRPr="00E21048">
        <w:rPr>
          <w:rStyle w:val="Heading2Char"/>
        </w:rPr>
        <w:br/>
      </w:r>
      <w:hyperlink r:id="rId4" w:history="1">
        <w:r w:rsidRPr="00E21048">
          <w:t>https://portal.certiport.com/portal/common/htmllibrary/mos/mos_2016_tutorial/page_1.html</w:t>
        </w:r>
      </w:hyperlink>
    </w:p>
    <w:p w14:paraId="6FDE5AFD" w14:textId="405598D1" w:rsidR="00E21048" w:rsidRDefault="00E21048" w:rsidP="00E21048"/>
    <w:p w14:paraId="417E6408" w14:textId="77777777" w:rsidR="00E21048" w:rsidRDefault="00E21048" w:rsidP="00E2104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Microsoft Official MOS Site</w:t>
      </w:r>
      <w:r>
        <w:rPr>
          <w:shd w:val="clear" w:color="auto" w:fill="FFFFFF"/>
        </w:rPr>
        <w:t>:</w:t>
      </w:r>
    </w:p>
    <w:p w14:paraId="39D5AE12" w14:textId="77777777" w:rsidR="00E21048" w:rsidRDefault="00E21048" w:rsidP="00E21048">
      <w:pPr>
        <w:pStyle w:val="Heading3"/>
      </w:pPr>
      <w:hyperlink r:id="rId5" w:history="1">
        <w:r>
          <w:rPr>
            <w:rStyle w:val="Hyperlink"/>
          </w:rPr>
          <w:t>https://www.microsoft.com/en-us/learning/mos-expert-certification.aspx</w:t>
        </w:r>
      </w:hyperlink>
    </w:p>
    <w:p w14:paraId="39D35FC6" w14:textId="77777777" w:rsidR="00E21048" w:rsidRDefault="00E21048" w:rsidP="00E21048"/>
    <w:p w14:paraId="3B8B5FB8" w14:textId="77777777" w:rsidR="00E21048" w:rsidRDefault="00E21048" w:rsidP="00E2104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onsole 8 Testing Interface</w:t>
      </w:r>
      <w:r>
        <w:rPr>
          <w:shd w:val="clear" w:color="auto" w:fill="FFFFFF"/>
        </w:rPr>
        <w:t>:</w:t>
      </w:r>
    </w:p>
    <w:p w14:paraId="5D43ACC6" w14:textId="77777777" w:rsidR="00E21048" w:rsidRDefault="00E21048" w:rsidP="00E21048">
      <w:pPr>
        <w:pStyle w:val="Heading3"/>
      </w:pPr>
      <w:hyperlink r:id="rId6" w:history="1">
        <w:r>
          <w:rPr>
            <w:rStyle w:val="Hyperlink"/>
          </w:rPr>
          <w:t>https://www.youtube.com/watch?v=aZUMjynnjSY</w:t>
        </w:r>
      </w:hyperlink>
    </w:p>
    <w:p w14:paraId="4D7B941C" w14:textId="77777777" w:rsidR="00E21048" w:rsidRDefault="00E21048" w:rsidP="00E21048"/>
    <w:p w14:paraId="566CA1F0" w14:textId="77777777" w:rsidR="00E21048" w:rsidRDefault="00E21048" w:rsidP="00E2104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MOS Expert Excel Microsoft Information</w:t>
      </w:r>
      <w:r>
        <w:rPr>
          <w:shd w:val="clear" w:color="auto" w:fill="FFFFFF"/>
        </w:rPr>
        <w:t>:</w:t>
      </w:r>
    </w:p>
    <w:p w14:paraId="2BF9FB5F" w14:textId="77777777" w:rsidR="00E21048" w:rsidRDefault="00E21048" w:rsidP="00E21048">
      <w:pPr>
        <w:pStyle w:val="Heading3"/>
      </w:pPr>
      <w:hyperlink r:id="rId7" w:history="1">
        <w:r>
          <w:rPr>
            <w:rStyle w:val="Hyperlink"/>
          </w:rPr>
          <w:t>https://www.microsoft.com/en-us/learning/exam-77-728.aspx</w:t>
        </w:r>
      </w:hyperlink>
    </w:p>
    <w:p w14:paraId="4F3B53DF" w14:textId="77777777" w:rsidR="00E21048" w:rsidRDefault="00E21048" w:rsidP="00E21048"/>
    <w:p w14:paraId="4B05708C" w14:textId="77777777" w:rsidR="00E21048" w:rsidRDefault="00E21048" w:rsidP="00E21048">
      <w:pPr>
        <w:pStyle w:val="Heading2"/>
        <w:rPr>
          <w:shd w:val="clear" w:color="auto" w:fill="FFFFFF"/>
        </w:rPr>
      </w:pPr>
      <w:proofErr w:type="spellStart"/>
      <w:r>
        <w:rPr>
          <w:shd w:val="clear" w:color="auto" w:fill="FFFFFF"/>
        </w:rPr>
        <w:t>Certiport</w:t>
      </w:r>
      <w:proofErr w:type="spellEnd"/>
      <w:r>
        <w:rPr>
          <w:shd w:val="clear" w:color="auto" w:fill="FFFFFF"/>
        </w:rPr>
        <w:t xml:space="preserve"> Testing Centre Locator</w:t>
      </w:r>
      <w:r>
        <w:rPr>
          <w:shd w:val="clear" w:color="auto" w:fill="FFFFFF"/>
        </w:rPr>
        <w:t>:</w:t>
      </w:r>
    </w:p>
    <w:p w14:paraId="2ED45BF9" w14:textId="428636D9" w:rsidR="00E21048" w:rsidRPr="00E21048" w:rsidRDefault="00E21048" w:rsidP="00E21048">
      <w:pPr>
        <w:pStyle w:val="Heading3"/>
      </w:pPr>
      <w:hyperlink r:id="rId8" w:history="1">
        <w:r>
          <w:rPr>
            <w:rStyle w:val="Hyperlink"/>
          </w:rPr>
          <w:t>http://www.certiport.com/locator</w:t>
        </w:r>
      </w:hyperlink>
      <w:bookmarkStart w:id="0" w:name="_GoBack"/>
      <w:bookmarkEnd w:id="0"/>
    </w:p>
    <w:sectPr w:rsidR="00E21048" w:rsidRPr="00E210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GwNDW0tDQxszBS0lEKTi0uzszPAykwrAUAgwNJxiwAAAA="/>
  </w:docVars>
  <w:rsids>
    <w:rsidRoot w:val="00A34635"/>
    <w:rsid w:val="001B0CDE"/>
    <w:rsid w:val="003A7595"/>
    <w:rsid w:val="0061313A"/>
    <w:rsid w:val="00721A98"/>
    <w:rsid w:val="0079408B"/>
    <w:rsid w:val="009440CC"/>
    <w:rsid w:val="00A34635"/>
    <w:rsid w:val="00D34B64"/>
    <w:rsid w:val="00E21048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FE6B9"/>
  <w15:chartTrackingRefBased/>
  <w15:docId w15:val="{6C6C8CBA-0E16-4C20-889B-B22F7F33A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10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10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0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210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10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210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rtiport.com/locato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icrosoft.com/en-us/learning/exam-77-728.asp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aZUMjynnjSY" TargetMode="External"/><Relationship Id="rId5" Type="http://schemas.openxmlformats.org/officeDocument/2006/relationships/hyperlink" Target="https://www.microsoft.com/en-us/learning/mos-expert-certification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ortal.certiport.com/portal/common/htmllibrary/mos/mos_2016_tutorial/page_1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2</cp:revision>
  <dcterms:created xsi:type="dcterms:W3CDTF">2019-06-04T06:41:00Z</dcterms:created>
  <dcterms:modified xsi:type="dcterms:W3CDTF">2019-06-04T06:45:00Z</dcterms:modified>
</cp:coreProperties>
</file>